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76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477"/>
        <w:gridCol w:w="503"/>
        <w:gridCol w:w="1204"/>
        <w:gridCol w:w="416"/>
        <w:gridCol w:w="2700"/>
        <w:gridCol w:w="3240"/>
        <w:gridCol w:w="1800"/>
        <w:gridCol w:w="236"/>
      </w:tblGrid>
      <w:tr w:rsidR="001B72F3" w:rsidRPr="001B72F3" w14:paraId="4C38C290" w14:textId="77777777" w:rsidTr="00317806">
        <w:trPr>
          <w:gridAfter w:val="1"/>
          <w:wAfter w:w="236" w:type="dxa"/>
          <w:trHeight w:val="330"/>
        </w:trPr>
        <w:tc>
          <w:tcPr>
            <w:tcW w:w="1034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9900"/>
            <w:noWrap/>
            <w:hideMark/>
          </w:tcPr>
          <w:p w14:paraId="3B872F92" w14:textId="069103C1" w:rsidR="001B72F3" w:rsidRPr="001B72F3" w:rsidRDefault="001B72F3" w:rsidP="001B72F3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</w:rPr>
              <w:t xml:space="preserve">Proposal </w:t>
            </w:r>
            <w:r w:rsidR="000C4CC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</w:rPr>
              <w:t>for</w:t>
            </w:r>
            <w:r w:rsidRPr="001B72F3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</w:rPr>
              <w:t xml:space="preserve"> CSR Funded Project</w:t>
            </w:r>
          </w:p>
        </w:tc>
      </w:tr>
      <w:tr w:rsidR="008F66D7" w:rsidRPr="001B72F3" w14:paraId="7E90BA60" w14:textId="77777777" w:rsidTr="009D486A">
        <w:trPr>
          <w:gridAfter w:val="1"/>
          <w:wAfter w:w="236" w:type="dxa"/>
          <w:trHeight w:val="855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88CF5F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1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2C3DA0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Title, background, rationale, goal of the project for which funds are needed; all stated with clarity. (Should not exceed 200 words)</w:t>
            </w:r>
          </w:p>
        </w:tc>
      </w:tr>
      <w:tr w:rsidR="008F66D7" w:rsidRPr="001B72F3" w14:paraId="55628079" w14:textId="77777777" w:rsidTr="00B368C3">
        <w:trPr>
          <w:gridAfter w:val="1"/>
          <w:wAfter w:w="236" w:type="dxa"/>
          <w:trHeight w:val="45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4AE1A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123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F68D478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Title of the project</w:t>
            </w:r>
          </w:p>
          <w:p w14:paraId="2DC2228C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193CC88A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0C05370" w14:textId="0BB426AF" w:rsidR="00C91580" w:rsidRPr="001B72F3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7740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B3C5D1F" w14:textId="77777777" w:rsidR="001B72F3" w:rsidRDefault="001B72F3" w:rsidP="00C91580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5BF865C9" w14:textId="77777777" w:rsidR="00EA6015" w:rsidRDefault="00EA6015" w:rsidP="00C91580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ED3275A" w14:textId="45596709" w:rsidR="00EA6015" w:rsidRDefault="00EA6015" w:rsidP="00C91580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11D2A29B" w14:textId="77777777" w:rsidR="006B267B" w:rsidRDefault="006B267B" w:rsidP="00C91580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D4D9BE5" w14:textId="6365AE0D" w:rsidR="00EA6015" w:rsidRPr="001B72F3" w:rsidRDefault="00EA6015" w:rsidP="00C91580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0A51AE90" w14:textId="77777777" w:rsidTr="00B368C3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E7971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123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9B63B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7740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4CEC3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1065" w14:textId="77777777" w:rsidR="001B72F3" w:rsidRPr="001B72F3" w:rsidRDefault="001B72F3" w:rsidP="001B72F3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58380E39" w14:textId="77777777" w:rsidTr="00B368C3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A282C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12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D9F6DF3" w14:textId="22125E7D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Rationale</w:t>
            </w:r>
          </w:p>
          <w:p w14:paraId="35BFB6E7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3056CF8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7811764" w14:textId="7849D1E0" w:rsidR="00C91580" w:rsidRPr="001B72F3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774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CE2F841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311E6870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61FD425" w14:textId="21803ABA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F59B4C8" w14:textId="3F7933E0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7C7DC56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E6B293A" w14:textId="76996760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30195E0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F304AF9" w14:textId="77777777" w:rsidTr="00B368C3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8693F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12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D60FEC6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Goal</w:t>
            </w:r>
          </w:p>
          <w:p w14:paraId="74987DCF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50C4079" w14:textId="77777777" w:rsidR="00C91580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AE692B1" w14:textId="191F6902" w:rsidR="00C91580" w:rsidRPr="001B72F3" w:rsidRDefault="00C91580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774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9259FCC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0FE027CF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4F40C15" w14:textId="395C9F6B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15C8CFC" w14:textId="469973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7EF86DB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A9659CE" w14:textId="2563E926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350014F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FC90418" w14:textId="77777777" w:rsidTr="009D486A">
        <w:trPr>
          <w:trHeight w:val="883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AB9221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2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B5E0BA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Mention the proposal objectives. Explain the activities planned in order to achieve the specific objective/s along with the time frame. (Should not exceed 200 words)</w:t>
            </w:r>
          </w:p>
        </w:tc>
        <w:tc>
          <w:tcPr>
            <w:tcW w:w="236" w:type="dxa"/>
            <w:vAlign w:val="center"/>
            <w:hideMark/>
          </w:tcPr>
          <w:p w14:paraId="31F1AEB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0547E29" w14:textId="77777777" w:rsidTr="00DB7C22">
        <w:trPr>
          <w:trHeight w:val="115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AEBD1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9A352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No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DF568B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Objectives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ABE142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Activities Planne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917414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Time frame</w:t>
            </w:r>
          </w:p>
        </w:tc>
        <w:tc>
          <w:tcPr>
            <w:tcW w:w="236" w:type="dxa"/>
            <w:vAlign w:val="center"/>
            <w:hideMark/>
          </w:tcPr>
          <w:p w14:paraId="4C303455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A31D046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78F09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B1C65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6988425" w14:textId="0D76F652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27D47065" w14:textId="370A831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953D7E2" w14:textId="452247AD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83E0E6E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511CA98" w14:textId="52FE7342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69619C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6720E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4A675B9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82CB492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10098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49B8A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A1868F4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D186B45" w14:textId="108DC5D5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9EB2FDB" w14:textId="39651C1A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53D1B15" w14:textId="0FBC7D1D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44D49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9D58A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225F2C2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A8A648F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1822E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00A86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F414202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8E6DD71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A777D7D" w14:textId="4996D75E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AD109F0" w14:textId="77777777" w:rsidR="00D15B71" w:rsidRDefault="00D15B71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B73A4A2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F4A3EA1" w14:textId="051616C1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5188F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FF795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3BDDE44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2D1A513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409EB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15810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57C0F43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7492AD2D" w14:textId="00771F66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4FC2C0C" w14:textId="77777777" w:rsidR="00D15B71" w:rsidRDefault="00D15B71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377A527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0032236" w14:textId="0007BA9D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3444E7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82940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7274B85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0CAF3EF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B682E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C97A5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43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46B8FC2" w14:textId="3A0A82F2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04E5176" w14:textId="452F4CE0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2A4F3E2" w14:textId="77777777" w:rsidR="00727B9B" w:rsidRDefault="00727B9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971EF44" w14:textId="77777777" w:rsidR="00EA6015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7674DF2" w14:textId="33627D3E" w:rsidR="00EA6015" w:rsidRPr="001B72F3" w:rsidRDefault="00EA6015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261DC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E51EFA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1862C923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5C83C27" w14:textId="77777777" w:rsidTr="009D486A">
        <w:trPr>
          <w:trHeight w:val="856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24FCDA1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>3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347D11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Targeted group/beneficiaries of the project proposal. Group should either include poverty, hunger, gender equality, education, environment, healthcare, sustainability etc. (Should not exceed 150 words)</w:t>
            </w:r>
          </w:p>
        </w:tc>
        <w:tc>
          <w:tcPr>
            <w:tcW w:w="236" w:type="dxa"/>
            <w:vAlign w:val="center"/>
            <w:hideMark/>
          </w:tcPr>
          <w:p w14:paraId="452DB6B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7DE3DCE" w14:textId="77777777" w:rsidTr="009D486A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B86AE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317CCD8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039A1274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DA8DF9C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491BD8B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1BCD07F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0F9F827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E57CF24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F220685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41FA599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A27C63A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534F0D3" w14:textId="77777777" w:rsidR="006171C6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6E9E560" w14:textId="52EC7AEE" w:rsidR="006171C6" w:rsidRPr="001B72F3" w:rsidRDefault="006171C6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66117C6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FBE252A" w14:textId="77777777" w:rsidTr="009D486A">
        <w:trPr>
          <w:trHeight w:val="802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3F5DF2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4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A7DBFE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Detailed explanation about the beneficiaries, their background and socio-economic status, and geographical area of execution of the project, including the reason for selection. (Should not exceed 100 words)</w:t>
            </w:r>
          </w:p>
        </w:tc>
        <w:tc>
          <w:tcPr>
            <w:tcW w:w="236" w:type="dxa"/>
            <w:vAlign w:val="center"/>
            <w:hideMark/>
          </w:tcPr>
          <w:p w14:paraId="4538666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7CBF395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A46D4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B00753D" w14:textId="26BFA0FE" w:rsidR="001B72F3" w:rsidRPr="001B72F3" w:rsidRDefault="001B72F3" w:rsidP="006171C6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4B9E6D1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EE3115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4C680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3ED62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EC82" w14:textId="77777777" w:rsidR="001B72F3" w:rsidRPr="001B72F3" w:rsidRDefault="001B72F3" w:rsidP="001B72F3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4D4345D5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1E0A5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7F27E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D97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6C4EFC5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DAE9C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47324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0C4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43EE389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2F0D7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24713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7FC8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193A7D4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BF69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1F769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63FA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002FEB0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9A4D8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9D01E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E7D8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AF4261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F15A9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2E071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3AF2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A52ABCC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662AE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88C50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A45C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10D635C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956AC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2F356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1999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A9D1888" w14:textId="77777777" w:rsidTr="006B267B">
        <w:trPr>
          <w:trHeight w:val="46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A99AD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A6CCF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719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071E94A" w14:textId="77777777" w:rsidTr="009D486A">
        <w:trPr>
          <w:trHeight w:val="540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7C2EF5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5</w:t>
            </w: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C65104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Plan for execution and monitoring, including phases, key activities, timeline, key milestones. (Should not exceed 600 words)</w:t>
            </w:r>
          </w:p>
        </w:tc>
        <w:tc>
          <w:tcPr>
            <w:tcW w:w="236" w:type="dxa"/>
            <w:vAlign w:val="center"/>
            <w:hideMark/>
          </w:tcPr>
          <w:p w14:paraId="2C2E8A0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D553251" w14:textId="77777777" w:rsidTr="006B267B">
        <w:trPr>
          <w:trHeight w:val="46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0F7EF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85D33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F18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3BBE6872" w14:textId="77777777" w:rsidTr="00DB7C22">
        <w:trPr>
          <w:trHeight w:val="54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780D5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0A49A1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Project Phases</w:t>
            </w:r>
          </w:p>
        </w:tc>
        <w:tc>
          <w:tcPr>
            <w:tcW w:w="311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5B9771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Key Activities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71AB9C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Timeline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755A38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Key Milestones</w:t>
            </w:r>
          </w:p>
        </w:tc>
        <w:tc>
          <w:tcPr>
            <w:tcW w:w="236" w:type="dxa"/>
            <w:vAlign w:val="center"/>
            <w:hideMark/>
          </w:tcPr>
          <w:p w14:paraId="6B6FD154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34DF3D9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B9AAA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D5200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11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39EE4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76F5E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C39BA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D9C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0C805B7E" w14:textId="77777777" w:rsidTr="000415C3">
        <w:trPr>
          <w:trHeight w:val="613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90A10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77E512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31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9EA5F40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2B2CF0DE" w14:textId="77777777" w:rsidR="006B267B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3FCF7B3" w14:textId="3E3C5245" w:rsidR="006B267B" w:rsidRPr="001B72F3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AB776D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57677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4328BA5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762281E" w14:textId="77777777" w:rsidTr="00DB7C22">
        <w:trPr>
          <w:trHeight w:val="613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42AEB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0366AD2" w14:textId="58B4E215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1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7339E67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739F67AE" w14:textId="77777777" w:rsidR="006B267B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2ACABD1" w14:textId="76213948" w:rsidR="006B267B" w:rsidRPr="001B72F3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484D3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C7EE9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3E199B2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4407A6E" w14:textId="77777777" w:rsidTr="000415C3">
        <w:trPr>
          <w:trHeight w:val="568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A9F7E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297BC6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31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9EDA4D7" w14:textId="5D20DD3F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50D4AE8D" w14:textId="77777777" w:rsidR="004D6001" w:rsidRDefault="004D6001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2225A7B" w14:textId="02509EED" w:rsidR="006B267B" w:rsidRPr="001B72F3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F615F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B4C90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0B90921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D4D7E0C" w14:textId="77777777" w:rsidTr="000415C3">
        <w:trPr>
          <w:trHeight w:val="604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A5A92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656F2D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31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71602B1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E0AF0C5" w14:textId="77777777" w:rsidR="006B267B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0AE17DD" w14:textId="0A3929F2" w:rsidR="004D6001" w:rsidRPr="001B72F3" w:rsidRDefault="004D6001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D64E4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84ECB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67798E1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5692991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E95CD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70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39B6CB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311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AFAAFF0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2CA65C55" w14:textId="12720371" w:rsidR="006B267B" w:rsidRPr="001B72F3" w:rsidRDefault="006B267B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30F70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81B2B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04B1006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D448E3C" w14:textId="77777777" w:rsidTr="00DB7C22">
        <w:trPr>
          <w:trHeight w:val="856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E6C515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>6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C79D3F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Outcomes/Result expected –Mention the Quantitative &amp; Qualitative outcomes expected from the project, outcomes should be directly linked to proposed objectives. (Should not exceed 250 words)</w:t>
            </w:r>
          </w:p>
        </w:tc>
        <w:tc>
          <w:tcPr>
            <w:tcW w:w="236" w:type="dxa"/>
            <w:vAlign w:val="center"/>
            <w:hideMark/>
          </w:tcPr>
          <w:p w14:paraId="08C4B44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8A33D51" w14:textId="77777777" w:rsidTr="00DB7C22">
        <w:trPr>
          <w:trHeight w:val="4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11857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8063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D39EED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Quantitative Outcomes/Results Expected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8C61F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Corresponding Objective</w:t>
            </w:r>
          </w:p>
        </w:tc>
        <w:tc>
          <w:tcPr>
            <w:tcW w:w="236" w:type="dxa"/>
            <w:vAlign w:val="center"/>
            <w:hideMark/>
          </w:tcPr>
          <w:p w14:paraId="6E96C22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D13DDEF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741CA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7CE0E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proofErr w:type="spellStart"/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</w:t>
            </w:r>
            <w:proofErr w:type="spellEnd"/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BCDCEEF" w14:textId="04D88673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01AA9278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D55A5BA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FCDDA42" w14:textId="6437CD5A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73B00F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1DA138F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E367E91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35F11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6FD6D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i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EA85550" w14:textId="59C3DE8F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A3DF5E1" w14:textId="07C1AAE9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BC671A8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B914F11" w14:textId="31888D7A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93270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484D07F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1E8BC37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A26E9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79A8F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ii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A742198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3A6D0EAB" w14:textId="77777777" w:rsidR="00DB7C22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353ED36" w14:textId="460EA216" w:rsidR="00FF0D39" w:rsidRPr="001B72F3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C0168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652CC75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45683DD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89286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0DFC78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v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1157B42" w14:textId="77030FA9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4B7CCEF3" w14:textId="0E1C2EF3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A41DE9E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3F60A77" w14:textId="44399BA9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FC463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791E23F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2C67008" w14:textId="77777777" w:rsidTr="00DB7C22">
        <w:trPr>
          <w:trHeight w:val="376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0D738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806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6BFE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Qualitative Outcomes/Results Expected</w:t>
            </w:r>
          </w:p>
        </w:tc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CC553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Corresponding Objective</w:t>
            </w:r>
          </w:p>
        </w:tc>
        <w:tc>
          <w:tcPr>
            <w:tcW w:w="236" w:type="dxa"/>
            <w:vAlign w:val="center"/>
            <w:hideMark/>
          </w:tcPr>
          <w:p w14:paraId="55EEBC9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83E6CB5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C4C80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3BC98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proofErr w:type="spellStart"/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</w:t>
            </w:r>
            <w:proofErr w:type="spellEnd"/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F9C037B" w14:textId="7C063208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14BA468F" w14:textId="493193EC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E049283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1AF3754" w14:textId="60267D26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EA71F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5222485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0118729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DCFE3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211997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i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57659C6" w14:textId="607573E5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14EBFCE6" w14:textId="3C51BBD4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69F774E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8392C04" w14:textId="5F3E5601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45A81B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5F2F991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BF63C40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7B0E6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E37AF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ii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D9BFF9E" w14:textId="4EB0A328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69701BBB" w14:textId="0CE4CBD9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06D016C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3F0A2B4" w14:textId="585EF2F8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19EB8D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41260E0F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8DF9DE1" w14:textId="77777777" w:rsidTr="00DB7C22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7250A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8CAB4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iv.</w:t>
            </w:r>
          </w:p>
        </w:tc>
        <w:tc>
          <w:tcPr>
            <w:tcW w:w="756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D266EB9" w14:textId="30DC71EA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140AE425" w14:textId="00DF1385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8FC9203" w14:textId="77777777" w:rsidR="00FF0D39" w:rsidRDefault="00FF0D39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B937465" w14:textId="74AA1CF9" w:rsidR="00DB7C22" w:rsidRPr="001B72F3" w:rsidRDefault="00DB7C22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E529F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6C8802C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CD258EF" w14:textId="77777777" w:rsidTr="009D486A">
        <w:trPr>
          <w:trHeight w:val="855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75B897E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7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5A7761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Governance of the project and details of key persons responsible for executing the project. (Should not exceed 150 word)</w:t>
            </w:r>
          </w:p>
        </w:tc>
        <w:tc>
          <w:tcPr>
            <w:tcW w:w="236" w:type="dxa"/>
            <w:vAlign w:val="center"/>
            <w:hideMark/>
          </w:tcPr>
          <w:p w14:paraId="446A4B2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A60BC20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AA980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796F7C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25AD09E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6B95A0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1E0B1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9C47B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954D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4AD4BBEE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BFC42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D46DC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1BF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370668A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3A743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88A11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8E405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E8C80C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1A83F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46622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0DC9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134344A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36056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7AEEF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D87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435FB6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C6BE8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88B52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C2F5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062C32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FAACC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C352F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A80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CC97A86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E687F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FBCB4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3373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9D1F4DF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6E45E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7CF6A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02E6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36DFD4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ABF0B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3E974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EC08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09528F5" w14:textId="77777777" w:rsidTr="0063748D">
        <w:trPr>
          <w:trHeight w:val="61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9B342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2CE3C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562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53C6EC4" w14:textId="77777777" w:rsidTr="009D486A">
        <w:trPr>
          <w:trHeight w:val="570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4550EC1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>8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C7ED55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Budget (project cost) including head-wise details. (Should not exceed 200 words)</w:t>
            </w:r>
          </w:p>
        </w:tc>
        <w:tc>
          <w:tcPr>
            <w:tcW w:w="236" w:type="dxa"/>
            <w:vAlign w:val="center"/>
            <w:hideMark/>
          </w:tcPr>
          <w:p w14:paraId="38CB95B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5406FF6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723FC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72E7287" w14:textId="77777777" w:rsid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  <w:p w14:paraId="3DE5E915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DEC9A47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8861CF7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FF6BECE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0871469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2ADA86A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71CC05D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CBAF44A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0C47640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6FFCFA8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7C89A9C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10A5F6F8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5C943EA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FFD2202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BC3E1C2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D4CA2B1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50C786E2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1F065EEF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6037A355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FD9EE2E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03B95EDE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3557B0E1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4F29CCCE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2FB7460B" w14:textId="77777777" w:rsidR="00CE46C4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  <w:p w14:paraId="7C048DFA" w14:textId="11A2DAF9" w:rsidR="00CE46C4" w:rsidRPr="001B72F3" w:rsidRDefault="00CE46C4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55C798D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0681F14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141F1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FA60D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2190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3CBCD6F3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7D18C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2D8F2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A5A0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A133E39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8EED7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37AE4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329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66C2D1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46E95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72D09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9728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E27D031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0AA91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05BA1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AD73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F9A1FE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6AE99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8F9D5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225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A16B3DF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C5C94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C6F6F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439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C854A2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FF5EC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E4FB2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3B35F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F13E21C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ACA1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A8450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CE18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00E4D5B" w14:textId="77777777" w:rsidTr="00737861">
        <w:trPr>
          <w:trHeight w:val="22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D63A9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938F5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F1BE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AFE298E" w14:textId="77777777" w:rsidTr="008161E1">
        <w:trPr>
          <w:trHeight w:val="793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FBA46C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9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839BB9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Sustainability Plan - Provide an action plan giving details of how the project will be sustainable after exhausting CSR funds and exit of the implementing partner. (Should not exceed 150 words)</w:t>
            </w:r>
          </w:p>
        </w:tc>
        <w:tc>
          <w:tcPr>
            <w:tcW w:w="236" w:type="dxa"/>
            <w:vAlign w:val="center"/>
            <w:hideMark/>
          </w:tcPr>
          <w:p w14:paraId="59DDBF3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A1CD284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8CEE5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0A19ECA" w14:textId="4FF2946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vAlign w:val="center"/>
            <w:hideMark/>
          </w:tcPr>
          <w:p w14:paraId="53554AA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757B4F6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C4D09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832B5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367F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4E23D6D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C6197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CC74E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8713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0137D6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F5E85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E05E6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543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53C1F31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BFB38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358638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A93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3DCC4C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855DB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68F0D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BA31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724A865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7515A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CD677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FCFF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A52E7F9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5CD16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DB3F4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6A3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E34D70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99F81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CEC8B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103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844F0A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292BD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838ED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206F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90CA61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D04B1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DC75A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ADD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34C0404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4D948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47F1C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27CD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364E97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0B5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169BB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07B3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C27767B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5D624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912FA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D703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42C03E3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F9078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A1A9E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7B5B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A4C706E" w14:textId="77777777" w:rsidTr="00CE46C4">
        <w:trPr>
          <w:trHeight w:val="46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9DED4A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A4F0D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87AD0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157683C" w14:textId="77777777" w:rsidTr="009D486A">
        <w:trPr>
          <w:trHeight w:val="855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181F0F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>10</w:t>
            </w:r>
          </w:p>
        </w:tc>
        <w:tc>
          <w:tcPr>
            <w:tcW w:w="9863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1063F1A" w14:textId="432DFCE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theme="minorHAnsi"/>
                <w:b/>
                <w:bCs/>
                <w:color w:val="000000"/>
              </w:rPr>
              <w:t>Principal Investigators</w:t>
            </w:r>
            <w:r w:rsidR="001756A3">
              <w:rPr>
                <w:rFonts w:ascii="Cambria" w:eastAsia="Times New Roman" w:hAnsi="Cambria" w:cstheme="minorHAnsi"/>
                <w:b/>
                <w:bCs/>
                <w:color w:val="000000"/>
              </w:rPr>
              <w:t>/Co-Investigator</w:t>
            </w:r>
            <w:r w:rsidR="00A572F4">
              <w:rPr>
                <w:rFonts w:ascii="Cambria" w:eastAsia="Times New Roman" w:hAnsi="Cambria" w:cstheme="minorHAnsi"/>
                <w:b/>
                <w:bCs/>
                <w:color w:val="000000"/>
              </w:rPr>
              <w:t>s</w:t>
            </w:r>
            <w:bookmarkStart w:id="0" w:name="_GoBack"/>
            <w:bookmarkEnd w:id="0"/>
            <w:r w:rsidRPr="001B72F3">
              <w:rPr>
                <w:rFonts w:ascii="Cambria" w:eastAsia="Times New Roman" w:hAnsi="Cambria" w:cstheme="minorHAnsi"/>
                <w:b/>
                <w:bCs/>
                <w:color w:val="000000"/>
              </w:rPr>
              <w:t xml:space="preserve"> details including name, complete </w:t>
            </w:r>
            <w:r w:rsidR="00DF5D1B" w:rsidRPr="001B72F3">
              <w:rPr>
                <w:rFonts w:ascii="Cambria" w:eastAsia="Times New Roman" w:hAnsi="Cambria" w:cstheme="minorHAnsi"/>
                <w:b/>
                <w:bCs/>
                <w:color w:val="000000"/>
              </w:rPr>
              <w:t>address,</w:t>
            </w:r>
            <w:r w:rsidRPr="001B72F3">
              <w:rPr>
                <w:rFonts w:ascii="Cambria" w:eastAsia="Times New Roman" w:hAnsi="Cambria" w:cstheme="minorHAnsi"/>
                <w:b/>
                <w:bCs/>
                <w:color w:val="000000"/>
              </w:rPr>
              <w:t xml:space="preserve"> and affiliation. (Should not exceed 100 words)</w:t>
            </w:r>
          </w:p>
        </w:tc>
        <w:tc>
          <w:tcPr>
            <w:tcW w:w="236" w:type="dxa"/>
            <w:vAlign w:val="center"/>
            <w:hideMark/>
          </w:tcPr>
          <w:p w14:paraId="67AF763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A7B109F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46B0F2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FFF0404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theme="minorHAnsi"/>
                <w:b/>
                <w:bCs/>
                <w:color w:val="000000"/>
              </w:rPr>
              <w:t> </w:t>
            </w:r>
          </w:p>
        </w:tc>
        <w:tc>
          <w:tcPr>
            <w:tcW w:w="236" w:type="dxa"/>
            <w:vAlign w:val="center"/>
            <w:hideMark/>
          </w:tcPr>
          <w:p w14:paraId="6549C79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7A39C04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398E0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09D24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72D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  <w:tr w:rsidR="008F66D7" w:rsidRPr="001B72F3" w14:paraId="5FD2EF3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A50D3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F9911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CE1D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4CE2191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2F480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EA04F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215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0466CBA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E9655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E0A5B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2871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571BB48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C60BD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C0082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56EA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0828AA7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2A73C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A77F3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935F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63D503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20476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60591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7A2C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B7270B5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3B1B3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908AA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5D1F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E0135E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5AD91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476BF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60BD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80902EC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7D05D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5570F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C1471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0D7ACD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C209B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FAFC6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2F11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43DB41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0E716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211FD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118A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E9B248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207A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5D82B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8A08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34EBB3A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638A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4802D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817E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6970E8D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719509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6F428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063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77889AC1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16207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E989D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F7E9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8CE5507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A5DAA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C1C19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629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6CFD021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A0CD2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EB2250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4C6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15EC986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704B1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FEA28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DECB6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2BD67FF2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5F77E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D46023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8DD82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3E31FF3E" w14:textId="77777777" w:rsidTr="009D486A">
        <w:trPr>
          <w:trHeight w:val="300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F737D6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25ED2D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A86C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566AAA63" w14:textId="77777777" w:rsidTr="00E96509">
        <w:trPr>
          <w:trHeight w:val="46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19B65B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7589D1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D8B7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602CE57E" w14:textId="77777777" w:rsidTr="009D486A">
        <w:trPr>
          <w:trHeight w:val="300"/>
        </w:trPr>
        <w:tc>
          <w:tcPr>
            <w:tcW w:w="4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551783DC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11</w:t>
            </w:r>
          </w:p>
        </w:tc>
        <w:tc>
          <w:tcPr>
            <w:tcW w:w="9863" w:type="dxa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022A7E58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1B72F3">
              <w:rPr>
                <w:rFonts w:ascii="Cambria" w:eastAsia="Times New Roman" w:hAnsi="Cambria" w:cs="Calibri"/>
                <w:b/>
                <w:bCs/>
                <w:color w:val="000000"/>
              </w:rPr>
              <w:t>Annexures (if any to be added below).</w:t>
            </w:r>
          </w:p>
        </w:tc>
        <w:tc>
          <w:tcPr>
            <w:tcW w:w="236" w:type="dxa"/>
            <w:vAlign w:val="center"/>
            <w:hideMark/>
          </w:tcPr>
          <w:p w14:paraId="333DAD44" w14:textId="77777777" w:rsidR="001B72F3" w:rsidRPr="001B72F3" w:rsidRDefault="001B72F3" w:rsidP="001B72F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66D7" w:rsidRPr="001B72F3" w14:paraId="14410E06" w14:textId="77777777" w:rsidTr="009D486A">
        <w:trPr>
          <w:trHeight w:val="315"/>
        </w:trPr>
        <w:tc>
          <w:tcPr>
            <w:tcW w:w="47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6CF0CF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9863" w:type="dxa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5F0D77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46705" w14:textId="77777777" w:rsidR="001B72F3" w:rsidRPr="001B72F3" w:rsidRDefault="001B72F3" w:rsidP="001B72F3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</w:tr>
    </w:tbl>
    <w:p w14:paraId="40FAB9F5" w14:textId="3B56EAB0" w:rsidR="00BB7AD6" w:rsidRDefault="00BB7AD6" w:rsidP="00E93A90"/>
    <w:p w14:paraId="10762467" w14:textId="1F5F3B51" w:rsidR="00904BBD" w:rsidRDefault="00904BBD" w:rsidP="00E93A90"/>
    <w:p w14:paraId="2373593C" w14:textId="1B331F3A" w:rsidR="00904BBD" w:rsidRDefault="00904BBD" w:rsidP="00E93A90"/>
    <w:p w14:paraId="1341B20A" w14:textId="5A57E56D" w:rsidR="00904BBD" w:rsidRDefault="00904BBD" w:rsidP="00E93A90"/>
    <w:p w14:paraId="79095E7C" w14:textId="777ABDB8" w:rsidR="00904BBD" w:rsidRDefault="00904BBD" w:rsidP="00E93A90"/>
    <w:p w14:paraId="3ACD33A8" w14:textId="6D437897" w:rsidR="00904BBD" w:rsidRDefault="00904BBD" w:rsidP="00E93A90"/>
    <w:p w14:paraId="50761A69" w14:textId="5DE01B2A" w:rsidR="00904BBD" w:rsidRDefault="00904BBD" w:rsidP="00E93A90"/>
    <w:p w14:paraId="797EFF1C" w14:textId="180DC1BF" w:rsidR="00904BBD" w:rsidRDefault="00904BBD" w:rsidP="00E93A90"/>
    <w:p w14:paraId="62CE7781" w14:textId="25CB75C5" w:rsidR="00904BBD" w:rsidRDefault="00904BBD" w:rsidP="00E93A90"/>
    <w:p w14:paraId="0971BB3F" w14:textId="2953666A" w:rsidR="00904BBD" w:rsidRDefault="00904BBD" w:rsidP="00E93A90"/>
    <w:p w14:paraId="13F264E6" w14:textId="71DBF2B2" w:rsidR="00904BBD" w:rsidRDefault="00F945D0" w:rsidP="00F945D0">
      <w:pPr>
        <w:ind w:right="144"/>
        <w:rPr>
          <w:rFonts w:ascii="Trebuchet MS" w:hAnsi="Trebuchet MS"/>
          <w:b/>
          <w:sz w:val="32"/>
          <w:szCs w:val="32"/>
          <w:u w:val="single"/>
        </w:rPr>
      </w:pPr>
      <w:r w:rsidRPr="00F945D0">
        <w:rPr>
          <w:rFonts w:ascii="Trebuchet MS" w:hAnsi="Trebuchet MS"/>
          <w:b/>
          <w:sz w:val="32"/>
          <w:szCs w:val="32"/>
        </w:rPr>
        <w:t xml:space="preserve">          </w:t>
      </w:r>
      <w:r>
        <w:rPr>
          <w:rFonts w:ascii="Trebuchet MS" w:hAnsi="Trebuchet MS"/>
          <w:b/>
          <w:sz w:val="32"/>
          <w:szCs w:val="32"/>
        </w:rPr>
        <w:t xml:space="preserve">                 </w:t>
      </w:r>
      <w:r w:rsidR="00904BBD" w:rsidRPr="00F945D0">
        <w:rPr>
          <w:rFonts w:ascii="Trebuchet MS" w:hAnsi="Trebuchet MS"/>
          <w:b/>
          <w:sz w:val="32"/>
          <w:szCs w:val="32"/>
          <w:u w:val="single"/>
        </w:rPr>
        <w:t>FLOW CHART FOR SECURING CSR FUNDING</w:t>
      </w:r>
    </w:p>
    <w:p w14:paraId="1DFA955F" w14:textId="1BB93B89" w:rsidR="009A7663" w:rsidRPr="00F945D0" w:rsidRDefault="009A7663" w:rsidP="00F945D0">
      <w:pPr>
        <w:ind w:right="144"/>
        <w:rPr>
          <w:rFonts w:ascii="Trebuchet MS" w:hAnsi="Trebuchet MS"/>
          <w:b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FCB467F" wp14:editId="62F2274E">
                <wp:simplePos x="0" y="0"/>
                <wp:positionH relativeFrom="column">
                  <wp:posOffset>1257300</wp:posOffset>
                </wp:positionH>
                <wp:positionV relativeFrom="page">
                  <wp:posOffset>2190750</wp:posOffset>
                </wp:positionV>
                <wp:extent cx="4787265" cy="608330"/>
                <wp:effectExtent l="0" t="0" r="13335" b="20320"/>
                <wp:wrapThrough wrapText="bothSides">
                  <wp:wrapPolygon edited="0">
                    <wp:start x="7392" y="0"/>
                    <wp:lineTo x="0" y="1353"/>
                    <wp:lineTo x="0" y="20292"/>
                    <wp:lineTo x="6876" y="21645"/>
                    <wp:lineTo x="14698" y="21645"/>
                    <wp:lineTo x="21574" y="20292"/>
                    <wp:lineTo x="21574" y="1353"/>
                    <wp:lineTo x="14182" y="0"/>
                    <wp:lineTo x="7392" y="0"/>
                  </wp:wrapPolygon>
                </wp:wrapThrough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7265" cy="608330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7F474" w14:textId="77777777" w:rsidR="00904BBD" w:rsidRPr="00D476C2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BDD6EE" w:themeColor="accent5" w:themeTint="66"/>
                              </w:rPr>
                            </w:pPr>
                            <w:r w:rsidRPr="00316B97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 xml:space="preserve">Industry coordinators to enthuse individual faculty/ group of </w:t>
                            </w:r>
                            <w:proofErr w:type="gramStart"/>
                            <w:r w:rsidRPr="00316B97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faculty</w:t>
                            </w:r>
                            <w:proofErr w:type="gramEnd"/>
                            <w:r w:rsidRPr="00316B97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 xml:space="preserve"> to write CSR proposals</w:t>
                            </w:r>
                          </w:p>
                          <w:p w14:paraId="5369DD95" w14:textId="77777777" w:rsidR="00904BBD" w:rsidRPr="00204155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CB467F" id="Oval 1" o:spid="_x0000_s1026" style="position:absolute;margin-left:99pt;margin-top:172.5pt;width:376.95pt;height:47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" fillcolor="#bdd6ee [1304]" strokecolor="#1f3763 [1604]" strokeweight="1pt">
                <v:stroke joinstyle="miter"/>
                <v:textbox>
                  <w:txbxContent>
                    <w:p w14:paraId="50F7F474" w14:textId="77777777" w:rsidR="00904BBD" w:rsidRPr="00D476C2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BDD6EE" w:themeColor="accent5" w:themeTint="66"/>
                        </w:rPr>
                      </w:pPr>
                      <w:r w:rsidRPr="00316B97">
                        <w:rPr>
                          <w:rFonts w:ascii="Trebuchet MS" w:hAnsi="Trebuchet MS"/>
                          <w:color w:val="000000" w:themeColor="text1"/>
                        </w:rPr>
                        <w:t xml:space="preserve">Industry coordinators to enthuse individual faculty/ group of </w:t>
                      </w:r>
                      <w:proofErr w:type="gramStart"/>
                      <w:r w:rsidRPr="00316B97">
                        <w:rPr>
                          <w:rFonts w:ascii="Trebuchet MS" w:hAnsi="Trebuchet MS"/>
                          <w:color w:val="000000" w:themeColor="text1"/>
                        </w:rPr>
                        <w:t>faculty</w:t>
                      </w:r>
                      <w:proofErr w:type="gramEnd"/>
                      <w:r w:rsidRPr="00316B97">
                        <w:rPr>
                          <w:rFonts w:ascii="Trebuchet MS" w:hAnsi="Trebuchet MS"/>
                          <w:color w:val="000000" w:themeColor="text1"/>
                        </w:rPr>
                        <w:t xml:space="preserve"> to write CSR proposals</w:t>
                      </w:r>
                    </w:p>
                    <w:p w14:paraId="5369DD95" w14:textId="77777777" w:rsidR="00904BBD" w:rsidRPr="00204155" w:rsidRDefault="00904BBD" w:rsidP="00904BBD">
                      <w:pPr>
                        <w:jc w:val="center"/>
                        <w:rPr>
                          <w:rFonts w:ascii="Trebuchet MS" w:hAnsi="Trebuchet MS"/>
                        </w:rPr>
                      </w:pPr>
                    </w:p>
                  </w:txbxContent>
                </v:textbox>
                <w10:wrap type="through" anchory="page"/>
              </v:oval>
            </w:pict>
          </mc:Fallback>
        </mc:AlternateContent>
      </w:r>
    </w:p>
    <w:p w14:paraId="2701943C" w14:textId="11419336" w:rsidR="00904BBD" w:rsidRDefault="00904BBD" w:rsidP="00904BBD">
      <w:pPr>
        <w:ind w:right="144"/>
        <w:jc w:val="center"/>
        <w:rPr>
          <w:rFonts w:ascii="Trebuchet MS" w:hAnsi="Trebuchet MS"/>
          <w:b/>
          <w:sz w:val="32"/>
          <w:szCs w:val="32"/>
          <w:u w:val="single"/>
        </w:rPr>
      </w:pPr>
    </w:p>
    <w:p w14:paraId="6104CCFF" w14:textId="1CBED8BD" w:rsidR="00904BBD" w:rsidRDefault="009A7663" w:rsidP="00904BBD">
      <w:pPr>
        <w:ind w:right="144"/>
        <w:jc w:val="center"/>
        <w:rPr>
          <w:rFonts w:ascii="Trebuchet MS" w:hAnsi="Trebuchet MS"/>
          <w:b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AB1694" wp14:editId="0281D558">
                <wp:simplePos x="0" y="0"/>
                <wp:positionH relativeFrom="margin">
                  <wp:posOffset>3567430</wp:posOffset>
                </wp:positionH>
                <wp:positionV relativeFrom="paragraph">
                  <wp:posOffset>266700</wp:posOffset>
                </wp:positionV>
                <wp:extent cx="364499" cy="211540"/>
                <wp:effectExtent l="38100" t="0" r="16510" b="36195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499" cy="21154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13764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" o:spid="_x0000_s1026" type="#_x0000_t67" style="position:absolute;margin-left:280.9pt;margin-top:21pt;width:28.7pt;height:16.6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" adj="10800" fillcolor="#9cc2e5 [1944]" strokecolor="#1f3763 [1604]" strokeweight="1pt">
                <w10:wrap anchorx="margin"/>
              </v:shape>
            </w:pict>
          </mc:Fallback>
        </mc:AlternateContent>
      </w:r>
    </w:p>
    <w:p w14:paraId="55157CEE" w14:textId="30A74996" w:rsidR="00904BBD" w:rsidRPr="000908E7" w:rsidRDefault="00D476C2" w:rsidP="00904BBD">
      <w:pPr>
        <w:ind w:right="144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0C1F5E" wp14:editId="13F0233C">
                <wp:simplePos x="0" y="0"/>
                <wp:positionH relativeFrom="margin">
                  <wp:posOffset>1209675</wp:posOffset>
                </wp:positionH>
                <wp:positionV relativeFrom="paragraph">
                  <wp:posOffset>207645</wp:posOffset>
                </wp:positionV>
                <wp:extent cx="4960620" cy="704850"/>
                <wp:effectExtent l="0" t="0" r="1143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60620" cy="704850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C97B73" w14:textId="77777777" w:rsidR="00904BBD" w:rsidRPr="00770B9B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770B9B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Office of Corporate Relations (OCR) will provide inputs as to how to write CSR Proposals</w:t>
                            </w:r>
                          </w:p>
                          <w:p w14:paraId="2491AD04" w14:textId="77777777" w:rsidR="00904BBD" w:rsidRPr="00204155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B0C1F5E" id="Oval 2" o:spid="_x0000_s1027" style="position:absolute;margin-left:95.25pt;margin-top:16.35pt;width:390.6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" fillcolor="#bdd6ee [1304]" strokecolor="#1f3763 [1604]" strokeweight="1pt">
                <v:stroke joinstyle="miter"/>
                <v:textbox>
                  <w:txbxContent>
                    <w:p w14:paraId="38C97B73" w14:textId="77777777" w:rsidR="00904BBD" w:rsidRPr="00770B9B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r w:rsidRPr="00770B9B">
                        <w:rPr>
                          <w:rFonts w:ascii="Trebuchet MS" w:hAnsi="Trebuchet MS"/>
                          <w:color w:val="000000" w:themeColor="text1"/>
                        </w:rPr>
                        <w:t>Office of Corporate Relations (OCR) will provide inputs as to how to write CSR Proposals</w:t>
                      </w:r>
                    </w:p>
                    <w:p w14:paraId="2491AD04" w14:textId="77777777" w:rsidR="00904BBD" w:rsidRPr="00204155" w:rsidRDefault="00904BBD" w:rsidP="00904BBD">
                      <w:pPr>
                        <w:jc w:val="center"/>
                        <w:rPr>
                          <w:rFonts w:ascii="Trebuchet MS" w:hAnsi="Trebuchet M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466AB33" w14:textId="5F693AD2" w:rsidR="00904BBD" w:rsidRDefault="00904BBD" w:rsidP="00904BBD">
      <w:pPr>
        <w:rPr>
          <w:rFonts w:ascii="Trebuchet MS" w:hAnsi="Trebuchet MS"/>
          <w:sz w:val="20"/>
          <w:szCs w:val="20"/>
        </w:rPr>
      </w:pPr>
    </w:p>
    <w:p w14:paraId="61C29D37" w14:textId="3873C083" w:rsidR="00904BBD" w:rsidRDefault="00904BBD" w:rsidP="00904BBD">
      <w:pPr>
        <w:rPr>
          <w:rFonts w:ascii="Trebuchet MS" w:hAnsi="Trebuchet MS"/>
          <w:sz w:val="20"/>
          <w:szCs w:val="20"/>
        </w:rPr>
      </w:pPr>
    </w:p>
    <w:p w14:paraId="02163115" w14:textId="0140291F" w:rsidR="00904BBD" w:rsidRDefault="00F945D0" w:rsidP="00904BBD">
      <w:pPr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592E0F" wp14:editId="301A6E08">
                <wp:simplePos x="0" y="0"/>
                <wp:positionH relativeFrom="margin">
                  <wp:posOffset>3616960</wp:posOffset>
                </wp:positionH>
                <wp:positionV relativeFrom="paragraph">
                  <wp:posOffset>102235</wp:posOffset>
                </wp:positionV>
                <wp:extent cx="350681" cy="232011"/>
                <wp:effectExtent l="38100" t="0" r="11430" b="34925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681" cy="232011"/>
                        </a:xfrm>
                        <a:prstGeom prst="downArrow">
                          <a:avLst>
                            <a:gd name="adj1" fmla="val 50000"/>
                            <a:gd name="adj2" fmla="val 4310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37DFF" id="Arrow: Down 8" o:spid="_x0000_s1026" type="#_x0000_t67" style="position:absolute;margin-left:284.8pt;margin-top:8.05pt;width:27.6pt;height:18.2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" adj="12290" fillcolor="#9cc2e5 [1944]" strokecolor="#1f3763 [1604]" strokeweight="1pt">
                <w10:wrap anchorx="margin"/>
              </v:shape>
            </w:pict>
          </mc:Fallback>
        </mc:AlternateContent>
      </w:r>
    </w:p>
    <w:p w14:paraId="2865ADE6" w14:textId="73E067F5" w:rsidR="00904BBD" w:rsidRDefault="00F945D0" w:rsidP="00904BBD">
      <w:pPr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C8D313" wp14:editId="0FE2E2DD">
                <wp:simplePos x="0" y="0"/>
                <wp:positionH relativeFrom="margin">
                  <wp:posOffset>1293495</wp:posOffset>
                </wp:positionH>
                <wp:positionV relativeFrom="paragraph">
                  <wp:posOffset>137795</wp:posOffset>
                </wp:positionV>
                <wp:extent cx="4899366" cy="619125"/>
                <wp:effectExtent l="0" t="0" r="158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9366" cy="619125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E475F" w14:textId="77777777" w:rsidR="00904BBD" w:rsidRPr="002B3B41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2B3B41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Finalized proposal to be forwarded through proper channel to the Director, Corporate Relations</w:t>
                            </w:r>
                          </w:p>
                          <w:p w14:paraId="55F4D2D0" w14:textId="77777777" w:rsidR="00904BBD" w:rsidRPr="00316B97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2E74B5" w:themeColor="accent5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C8D313" id="Oval 3" o:spid="_x0000_s1028" style="position:absolute;margin-left:101.85pt;margin-top:10.85pt;width:385.8pt;height:48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" fillcolor="#bdd6ee [1304]" strokecolor="#1f3763 [1604]" strokeweight="1pt">
                <v:stroke joinstyle="miter"/>
                <v:textbox>
                  <w:txbxContent>
                    <w:p w14:paraId="41AE475F" w14:textId="77777777" w:rsidR="00904BBD" w:rsidRPr="002B3B41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r w:rsidRPr="002B3B41">
                        <w:rPr>
                          <w:rFonts w:ascii="Trebuchet MS" w:hAnsi="Trebuchet MS"/>
                          <w:color w:val="000000" w:themeColor="text1"/>
                        </w:rPr>
                        <w:t>Finalized proposal to be forwarded through proper channel to the Director, Corporate Relations</w:t>
                      </w:r>
                    </w:p>
                    <w:p w14:paraId="55F4D2D0" w14:textId="77777777" w:rsidR="00904BBD" w:rsidRPr="00316B97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2E74B5" w:themeColor="accent5" w:themeShade="BF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FCD1E08" w14:textId="06C94ECB" w:rsidR="00904BBD" w:rsidRDefault="00904BBD" w:rsidP="00904BBD">
      <w:pPr>
        <w:rPr>
          <w:rFonts w:ascii="Trebuchet MS" w:hAnsi="Trebuchet MS"/>
          <w:sz w:val="20"/>
          <w:szCs w:val="20"/>
        </w:rPr>
      </w:pPr>
    </w:p>
    <w:p w14:paraId="5B0602B4" w14:textId="2F8CA014" w:rsidR="00904BBD" w:rsidRDefault="00904BBD" w:rsidP="00904BBD">
      <w:pPr>
        <w:rPr>
          <w:rFonts w:ascii="Trebuchet MS" w:hAnsi="Trebuchet MS"/>
          <w:sz w:val="20"/>
          <w:szCs w:val="20"/>
        </w:rPr>
      </w:pPr>
    </w:p>
    <w:p w14:paraId="10A29F84" w14:textId="2E1FC5CA" w:rsidR="00904BBD" w:rsidRDefault="00F945D0" w:rsidP="00904BBD">
      <w:pPr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D727A9" wp14:editId="5479BA14">
                <wp:simplePos x="0" y="0"/>
                <wp:positionH relativeFrom="margin">
                  <wp:posOffset>3623945</wp:posOffset>
                </wp:positionH>
                <wp:positionV relativeFrom="paragraph">
                  <wp:posOffset>64770</wp:posOffset>
                </wp:positionV>
                <wp:extent cx="350861" cy="186690"/>
                <wp:effectExtent l="38100" t="0" r="11430" b="4191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861" cy="186690"/>
                        </a:xfrm>
                        <a:prstGeom prst="downArrow">
                          <a:avLst>
                            <a:gd name="adj1" fmla="val 50000"/>
                            <a:gd name="adj2" fmla="val 4310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32AC4" id="Arrow: Down 9" o:spid="_x0000_s1026" type="#_x0000_t67" style="position:absolute;margin-left:285.35pt;margin-top:5.1pt;width:27.65pt;height:14.7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" adj="12290" fillcolor="#9cc2e5 [1944]" strokecolor="#2f528f" strokeweight="1pt">
                <w10:wrap anchorx="margin"/>
              </v:shape>
            </w:pict>
          </mc:Fallback>
        </mc:AlternateContent>
      </w:r>
    </w:p>
    <w:p w14:paraId="49CE428D" w14:textId="78B0B514" w:rsidR="00904BBD" w:rsidRDefault="00F945D0" w:rsidP="00904BBD">
      <w:pPr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DED603" wp14:editId="54CDB6FE">
                <wp:simplePos x="0" y="0"/>
                <wp:positionH relativeFrom="margin">
                  <wp:posOffset>1217930</wp:posOffset>
                </wp:positionH>
                <wp:positionV relativeFrom="paragraph">
                  <wp:posOffset>88900</wp:posOffset>
                </wp:positionV>
                <wp:extent cx="5059045" cy="619125"/>
                <wp:effectExtent l="0" t="0" r="2730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59045" cy="619125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2AFBF" w14:textId="77777777" w:rsidR="00904BBD" w:rsidRPr="002B3B41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2B3B41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OCR will send the proposal to the appropriate Company/Companies</w:t>
                            </w:r>
                          </w:p>
                          <w:p w14:paraId="495D2B05" w14:textId="77777777" w:rsidR="00904BBD" w:rsidRPr="00204155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</w:rPr>
                              <w:t>zzzzzzz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DED603" id="Oval 4" o:spid="_x0000_s1029" style="position:absolute;margin-left:95.9pt;margin-top:7pt;width:398.35pt;height:48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" fillcolor="#bdd6ee [1304]" strokecolor="#1f3763 [1604]" strokeweight="1pt">
                <v:stroke joinstyle="miter"/>
                <v:textbox>
                  <w:txbxContent>
                    <w:p w14:paraId="7042AFBF" w14:textId="77777777" w:rsidR="00904BBD" w:rsidRPr="002B3B41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r w:rsidRPr="002B3B41">
                        <w:rPr>
                          <w:rFonts w:ascii="Trebuchet MS" w:hAnsi="Trebuchet MS"/>
                          <w:color w:val="000000" w:themeColor="text1"/>
                        </w:rPr>
                        <w:t>OCR will send the proposal to the appropriate Company/Companies</w:t>
                      </w:r>
                    </w:p>
                    <w:p w14:paraId="495D2B05" w14:textId="77777777" w:rsidR="00904BBD" w:rsidRPr="00204155" w:rsidRDefault="00904BBD" w:rsidP="00904BBD">
                      <w:pPr>
                        <w:jc w:val="center"/>
                        <w:rPr>
                          <w:rFonts w:ascii="Trebuchet MS" w:hAnsi="Trebuchet MS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</w:rPr>
                        <w:t>zzzzzzz</w:t>
                      </w:r>
                      <w:proofErr w:type="spellEnd"/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8DBEC86" w14:textId="0F382DB2" w:rsidR="00904BBD" w:rsidRDefault="00904BBD" w:rsidP="00904BBD">
      <w:pPr>
        <w:rPr>
          <w:rFonts w:ascii="Trebuchet MS" w:hAnsi="Trebuchet MS"/>
          <w:sz w:val="20"/>
          <w:szCs w:val="20"/>
        </w:rPr>
      </w:pPr>
    </w:p>
    <w:p w14:paraId="780D8739" w14:textId="2EE584E7" w:rsidR="00904BBD" w:rsidRDefault="00904BBD" w:rsidP="00904BBD">
      <w:pPr>
        <w:ind w:left="288" w:right="144"/>
      </w:pPr>
    </w:p>
    <w:p w14:paraId="3A099EE7" w14:textId="60211CEF" w:rsidR="00904BBD" w:rsidRDefault="00F945D0" w:rsidP="00904BBD">
      <w:pPr>
        <w:ind w:left="288" w:right="14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4D2025" wp14:editId="2F2048F0">
                <wp:simplePos x="0" y="0"/>
                <wp:positionH relativeFrom="margin">
                  <wp:posOffset>3627120</wp:posOffset>
                </wp:positionH>
                <wp:positionV relativeFrom="paragraph">
                  <wp:posOffset>5715</wp:posOffset>
                </wp:positionV>
                <wp:extent cx="313719" cy="252095"/>
                <wp:effectExtent l="38100" t="0" r="10160" b="33655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19" cy="252095"/>
                        </a:xfrm>
                        <a:prstGeom prst="downArrow">
                          <a:avLst>
                            <a:gd name="adj1" fmla="val 50000"/>
                            <a:gd name="adj2" fmla="val 37689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488D1" id="Arrow: Down 10" o:spid="_x0000_s1026" type="#_x0000_t67" style="position:absolute;margin-left:285.6pt;margin-top:.45pt;width:24.7pt;height:19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" adj="13459" fillcolor="#9cc2e5 [1944]" strokecolor="#2f528f" strokeweight="1pt">
                <w10:wrap anchorx="margin"/>
              </v:shape>
            </w:pict>
          </mc:Fallback>
        </mc:AlternateContent>
      </w:r>
    </w:p>
    <w:p w14:paraId="1E21CDE0" w14:textId="21410E59" w:rsidR="00904BBD" w:rsidRDefault="00F945D0" w:rsidP="00904BBD">
      <w:pPr>
        <w:ind w:left="288" w:right="144"/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53FCEC" wp14:editId="2790B0E9">
                <wp:simplePos x="0" y="0"/>
                <wp:positionH relativeFrom="margin">
                  <wp:posOffset>1228725</wp:posOffset>
                </wp:positionH>
                <wp:positionV relativeFrom="paragraph">
                  <wp:posOffset>64135</wp:posOffset>
                </wp:positionV>
                <wp:extent cx="5095875" cy="6667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5875" cy="666750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41B937" w14:textId="77777777" w:rsidR="00904BBD" w:rsidRPr="002B3B41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2B3B41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OCR will provide all the additional documents to the company if the CSR proposal is shortlisted for funding</w:t>
                            </w:r>
                          </w:p>
                          <w:p w14:paraId="6A6B5FD9" w14:textId="77777777" w:rsidR="00904BBD" w:rsidRPr="00204155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53FCEC" id="Oval 5" o:spid="_x0000_s1030" style="position:absolute;left:0;text-align:left;margin-left:96.75pt;margin-top:5.05pt;width:401.25pt;height:52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" fillcolor="#bdd6ee [1304]" strokecolor="#1f3763 [1604]" strokeweight="1pt">
                <v:stroke joinstyle="miter"/>
                <v:textbox>
                  <w:txbxContent>
                    <w:p w14:paraId="6E41B937" w14:textId="77777777" w:rsidR="00904BBD" w:rsidRPr="002B3B41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bookmarkStart w:id="1" w:name="_GoBack"/>
                      <w:r w:rsidRPr="002B3B41">
                        <w:rPr>
                          <w:rFonts w:ascii="Trebuchet MS" w:hAnsi="Trebuchet MS"/>
                          <w:color w:val="000000" w:themeColor="text1"/>
                        </w:rPr>
                        <w:t>OCR will provide all the additional documents to the company if the CSR proposal is shortlisted for funding</w:t>
                      </w:r>
                    </w:p>
                    <w:bookmarkEnd w:id="1"/>
                    <w:p w14:paraId="6A6B5FD9" w14:textId="77777777" w:rsidR="00904BBD" w:rsidRPr="00204155" w:rsidRDefault="00904BBD" w:rsidP="00904BBD">
                      <w:pPr>
                        <w:jc w:val="center"/>
                        <w:rPr>
                          <w:rFonts w:ascii="Trebuchet MS" w:hAnsi="Trebuchet M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1E3C892" w14:textId="62B3A801" w:rsidR="00904BBD" w:rsidRDefault="00904BBD" w:rsidP="00904BBD">
      <w:pPr>
        <w:ind w:left="288" w:right="144"/>
        <w:rPr>
          <w:rFonts w:ascii="Trebuchet MS" w:hAnsi="Trebuchet MS"/>
          <w:sz w:val="20"/>
          <w:szCs w:val="20"/>
        </w:rPr>
      </w:pPr>
    </w:p>
    <w:p w14:paraId="6A92335F" w14:textId="14947984" w:rsidR="00904BBD" w:rsidRDefault="00904BBD" w:rsidP="00904BBD">
      <w:pPr>
        <w:ind w:left="288" w:right="144"/>
        <w:rPr>
          <w:rFonts w:ascii="Trebuchet MS" w:hAnsi="Trebuchet MS"/>
          <w:sz w:val="20"/>
          <w:szCs w:val="20"/>
        </w:rPr>
      </w:pPr>
    </w:p>
    <w:p w14:paraId="05C9B568" w14:textId="301D12F9" w:rsidR="00904BBD" w:rsidRDefault="00D476C2" w:rsidP="00904BBD">
      <w:pPr>
        <w:ind w:left="288" w:right="144"/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6CC170" wp14:editId="525D802C">
                <wp:simplePos x="0" y="0"/>
                <wp:positionH relativeFrom="margin">
                  <wp:posOffset>3630930</wp:posOffset>
                </wp:positionH>
                <wp:positionV relativeFrom="paragraph">
                  <wp:posOffset>73660</wp:posOffset>
                </wp:positionV>
                <wp:extent cx="313719" cy="252095"/>
                <wp:effectExtent l="38100" t="0" r="10160" b="33655"/>
                <wp:wrapNone/>
                <wp:docPr id="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19" cy="252095"/>
                        </a:xfrm>
                        <a:prstGeom prst="downArrow">
                          <a:avLst>
                            <a:gd name="adj1" fmla="val 50000"/>
                            <a:gd name="adj2" fmla="val 37689"/>
                          </a:avLst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AC19A" id="Arrow: Down 6" o:spid="_x0000_s1026" type="#_x0000_t67" style="position:absolute;margin-left:285.9pt;margin-top:5.8pt;width:24.7pt;height:19.8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" adj="13459" fillcolor="#9dc3e6" strokecolor="#2f528f" strokeweight="1pt">
                <w10:wrap anchorx="margin"/>
              </v:shape>
            </w:pict>
          </mc:Fallback>
        </mc:AlternateContent>
      </w:r>
    </w:p>
    <w:p w14:paraId="26410DDB" w14:textId="3B7F159F" w:rsidR="00904BBD" w:rsidRDefault="00D476C2" w:rsidP="00904BBD">
      <w:pPr>
        <w:ind w:left="288" w:right="144"/>
        <w:rPr>
          <w:rFonts w:ascii="Trebuchet MS" w:hAnsi="Trebuchet MS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AB2E5B" wp14:editId="26CF73E1">
                <wp:simplePos x="0" y="0"/>
                <wp:positionH relativeFrom="margin">
                  <wp:posOffset>1201420</wp:posOffset>
                </wp:positionH>
                <wp:positionV relativeFrom="paragraph">
                  <wp:posOffset>106680</wp:posOffset>
                </wp:positionV>
                <wp:extent cx="5048250" cy="828675"/>
                <wp:effectExtent l="0" t="0" r="19050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0" cy="828675"/>
                        </a:xfrm>
                        <a:prstGeom prst="ellipse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8D7DA" w14:textId="77777777" w:rsidR="00904BBD" w:rsidRPr="00E9486B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  <w:color w:val="000000" w:themeColor="text1"/>
                              </w:rPr>
                            </w:pPr>
                            <w:r w:rsidRPr="00E9486B">
                              <w:rPr>
                                <w:rFonts w:ascii="Trebuchet MS" w:hAnsi="Trebuchet MS"/>
                                <w:color w:val="000000" w:themeColor="text1"/>
                              </w:rPr>
                              <w:t>If the proposal is funded, OCR will call for a kick-off meeting with the Principal Investigator (PI) and PI can start executing the project</w:t>
                            </w:r>
                          </w:p>
                          <w:p w14:paraId="1B5DC919" w14:textId="77777777" w:rsidR="00904BBD" w:rsidRPr="00204155" w:rsidRDefault="00904BBD" w:rsidP="00904BBD">
                            <w:pPr>
                              <w:jc w:val="center"/>
                              <w:rPr>
                                <w:rFonts w:ascii="Trebuchet MS" w:hAnsi="Trebuchet M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AB2E5B" id="Oval 16" o:spid="_x0000_s1031" style="position:absolute;left:0;text-align:left;margin-left:94.6pt;margin-top:8.4pt;width:397.5pt;height:65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" fillcolor="#bdd6ee [1304]" strokecolor="#1f3763 [1604]" strokeweight="1pt">
                <v:stroke joinstyle="miter"/>
                <v:textbox>
                  <w:txbxContent>
                    <w:p w14:paraId="7058D7DA" w14:textId="77777777" w:rsidR="00904BBD" w:rsidRPr="00E9486B" w:rsidRDefault="00904BBD" w:rsidP="00904BBD">
                      <w:pPr>
                        <w:jc w:val="center"/>
                        <w:rPr>
                          <w:rFonts w:ascii="Trebuchet MS" w:hAnsi="Trebuchet MS"/>
                          <w:color w:val="000000" w:themeColor="text1"/>
                        </w:rPr>
                      </w:pPr>
                      <w:r w:rsidRPr="00E9486B">
                        <w:rPr>
                          <w:rFonts w:ascii="Trebuchet MS" w:hAnsi="Trebuchet MS"/>
                          <w:color w:val="000000" w:themeColor="text1"/>
                        </w:rPr>
                        <w:t>If the proposal is funded, OCR will call for a kick-off meeting with the Principal Investigator (PI) and PI can start executing the project</w:t>
                      </w:r>
                    </w:p>
                    <w:p w14:paraId="1B5DC919" w14:textId="77777777" w:rsidR="00904BBD" w:rsidRPr="00204155" w:rsidRDefault="00904BBD" w:rsidP="00904BBD">
                      <w:pPr>
                        <w:jc w:val="center"/>
                        <w:rPr>
                          <w:rFonts w:ascii="Trebuchet MS" w:hAnsi="Trebuchet M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8BD5171" w14:textId="32532A00" w:rsidR="00904BBD" w:rsidRDefault="00904BBD" w:rsidP="00904BBD">
      <w:pPr>
        <w:ind w:left="288" w:right="144"/>
        <w:rPr>
          <w:rFonts w:ascii="Trebuchet MS" w:hAnsi="Trebuchet MS"/>
          <w:sz w:val="20"/>
          <w:szCs w:val="20"/>
        </w:rPr>
      </w:pPr>
    </w:p>
    <w:p w14:paraId="5DF69E4B" w14:textId="408A50CA" w:rsidR="00904BBD" w:rsidRDefault="00904BBD" w:rsidP="00B871AC">
      <w:pPr>
        <w:ind w:right="144"/>
        <w:rPr>
          <w:rFonts w:ascii="Trebuchet MS" w:hAnsi="Trebuchet MS"/>
          <w:sz w:val="20"/>
          <w:szCs w:val="20"/>
        </w:rPr>
      </w:pPr>
    </w:p>
    <w:p w14:paraId="59238E9E" w14:textId="31813BF4" w:rsidR="00904BBD" w:rsidRDefault="00904BBD" w:rsidP="00904BBD">
      <w:pPr>
        <w:ind w:left="288" w:right="144"/>
        <w:rPr>
          <w:rFonts w:ascii="Trebuchet MS" w:hAnsi="Trebuchet MS"/>
          <w:sz w:val="20"/>
          <w:szCs w:val="20"/>
        </w:rPr>
      </w:pPr>
    </w:p>
    <w:p w14:paraId="44232867" w14:textId="2CA058A4" w:rsidR="00904BBD" w:rsidRDefault="00904BBD" w:rsidP="00904BBD">
      <w:pPr>
        <w:ind w:left="288" w:right="144"/>
        <w:rPr>
          <w:rFonts w:ascii="Trebuchet MS" w:hAnsi="Trebuchet MS"/>
          <w:sz w:val="20"/>
          <w:szCs w:val="20"/>
        </w:rPr>
      </w:pPr>
    </w:p>
    <w:p w14:paraId="20155CC3" w14:textId="77777777" w:rsidR="00904BBD" w:rsidRPr="00E93A90" w:rsidRDefault="00904BBD" w:rsidP="00E93A90"/>
    <w:sectPr w:rsidR="00904BBD" w:rsidRPr="00E93A90" w:rsidSect="009D486A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0C006" w14:textId="77777777" w:rsidR="00F92C4B" w:rsidRDefault="00F92C4B" w:rsidP="00F907B4">
      <w:pPr>
        <w:spacing w:after="0" w:line="240" w:lineRule="auto"/>
      </w:pPr>
      <w:r>
        <w:separator/>
      </w:r>
    </w:p>
  </w:endnote>
  <w:endnote w:type="continuationSeparator" w:id="0">
    <w:p w14:paraId="13EE1ABF" w14:textId="77777777" w:rsidR="00F92C4B" w:rsidRDefault="00F92C4B" w:rsidP="00F90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215A2" w14:textId="77777777" w:rsidR="00F92C4B" w:rsidRDefault="00F92C4B" w:rsidP="00F907B4">
      <w:pPr>
        <w:spacing w:after="0" w:line="240" w:lineRule="auto"/>
      </w:pPr>
      <w:r>
        <w:separator/>
      </w:r>
    </w:p>
  </w:footnote>
  <w:footnote w:type="continuationSeparator" w:id="0">
    <w:p w14:paraId="27C09537" w14:textId="77777777" w:rsidR="00F92C4B" w:rsidRDefault="00F92C4B" w:rsidP="00F90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6A69A" w14:textId="77777777" w:rsidR="009A7663" w:rsidRDefault="00F907B4" w:rsidP="00255450">
    <w:pPr>
      <w:pStyle w:val="Header"/>
    </w:pPr>
    <w:r>
      <w:rPr>
        <w:noProof/>
      </w:rPr>
      <w:drawing>
        <wp:inline distT="0" distB="0" distL="0" distR="0" wp14:anchorId="099DA9A4" wp14:editId="41DD1D42">
          <wp:extent cx="1771650" cy="584835"/>
          <wp:effectExtent l="57150" t="57150" r="38100" b="43815"/>
          <wp:docPr id="15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3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1650" cy="584835"/>
                  </a:xfrm>
                  <a:prstGeom prst="rect">
                    <a:avLst/>
                  </a:prstGeom>
                  <a:ln>
                    <a:noFill/>
                  </a:ln>
                  <a:effectLst/>
                  <a:scene3d>
                    <a:camera prst="orthographicFront">
                      <a:rot lat="0" lon="0" rev="0"/>
                    </a:camera>
                    <a:lightRig rig="glow" dir="t">
                      <a:rot lat="0" lon="0" rev="4800000"/>
                    </a:lightRig>
                  </a:scene3d>
                  <a:sp3d prstMaterial="matte">
                    <a:bevelT w="127000" h="63500"/>
                  </a:sp3d>
                </pic:spPr>
              </pic:pic>
            </a:graphicData>
          </a:graphic>
        </wp:inline>
      </w:drawing>
    </w:r>
  </w:p>
  <w:p w14:paraId="3E4072D6" w14:textId="7D4597C2" w:rsidR="009A7663" w:rsidRDefault="009A7663" w:rsidP="00255450">
    <w:pPr>
      <w:pStyle w:val="Header"/>
    </w:pPr>
    <w:r>
      <w:t xml:space="preserve">               </w:t>
    </w:r>
    <w:r w:rsidR="00255450" w:rsidRPr="009A7663">
      <w:rPr>
        <w:sz w:val="18"/>
        <w:szCs w:val="18"/>
      </w:rPr>
      <w:t xml:space="preserve">Office of Corporate </w:t>
    </w:r>
    <w:r w:rsidRPr="009A7663">
      <w:rPr>
        <w:sz w:val="18"/>
        <w:szCs w:val="18"/>
      </w:rPr>
      <w:t>Rel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B59E4"/>
    <w:multiLevelType w:val="hybridMultilevel"/>
    <w:tmpl w:val="137E0D3E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wFSlhbGlhYmJko6SsGpxcWZ+XkgBYa1ALFk/OwsAAAA"/>
  </w:docVars>
  <w:rsids>
    <w:rsidRoot w:val="00BB7AD6"/>
    <w:rsid w:val="000203AD"/>
    <w:rsid w:val="000415C3"/>
    <w:rsid w:val="000A64C2"/>
    <w:rsid w:val="000C4CC4"/>
    <w:rsid w:val="001010BA"/>
    <w:rsid w:val="0013468F"/>
    <w:rsid w:val="001756A3"/>
    <w:rsid w:val="001A7AB7"/>
    <w:rsid w:val="001B72F3"/>
    <w:rsid w:val="001E0093"/>
    <w:rsid w:val="00255450"/>
    <w:rsid w:val="00256205"/>
    <w:rsid w:val="0026386A"/>
    <w:rsid w:val="00317806"/>
    <w:rsid w:val="003656A7"/>
    <w:rsid w:val="003E38D1"/>
    <w:rsid w:val="004058EC"/>
    <w:rsid w:val="004D6001"/>
    <w:rsid w:val="005107DC"/>
    <w:rsid w:val="006171C6"/>
    <w:rsid w:val="0063748D"/>
    <w:rsid w:val="006973CE"/>
    <w:rsid w:val="006B267B"/>
    <w:rsid w:val="00727B9B"/>
    <w:rsid w:val="007347E8"/>
    <w:rsid w:val="007368EF"/>
    <w:rsid w:val="00737861"/>
    <w:rsid w:val="008161E1"/>
    <w:rsid w:val="00864CC0"/>
    <w:rsid w:val="008F66D7"/>
    <w:rsid w:val="00904BBD"/>
    <w:rsid w:val="009A13A2"/>
    <w:rsid w:val="009A7663"/>
    <w:rsid w:val="009D486A"/>
    <w:rsid w:val="00A572F4"/>
    <w:rsid w:val="00AB0BAC"/>
    <w:rsid w:val="00B3207B"/>
    <w:rsid w:val="00B368C3"/>
    <w:rsid w:val="00B871AC"/>
    <w:rsid w:val="00BB7AD6"/>
    <w:rsid w:val="00BF0010"/>
    <w:rsid w:val="00C26608"/>
    <w:rsid w:val="00C424F6"/>
    <w:rsid w:val="00C62211"/>
    <w:rsid w:val="00C91580"/>
    <w:rsid w:val="00CE46C4"/>
    <w:rsid w:val="00D15B71"/>
    <w:rsid w:val="00D476C2"/>
    <w:rsid w:val="00D65C01"/>
    <w:rsid w:val="00D669FA"/>
    <w:rsid w:val="00DB7C22"/>
    <w:rsid w:val="00DF5D1B"/>
    <w:rsid w:val="00E30DCD"/>
    <w:rsid w:val="00E93A90"/>
    <w:rsid w:val="00E96509"/>
    <w:rsid w:val="00EA6015"/>
    <w:rsid w:val="00EC41A6"/>
    <w:rsid w:val="00F4683B"/>
    <w:rsid w:val="00F907B4"/>
    <w:rsid w:val="00F92C4B"/>
    <w:rsid w:val="00F945D0"/>
    <w:rsid w:val="00FF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0237CA"/>
  <w15:chartTrackingRefBased/>
  <w15:docId w15:val="{6C866D89-657E-40C7-B8FE-3F59BEBEF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7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7B4"/>
  </w:style>
  <w:style w:type="paragraph" w:styleId="Footer">
    <w:name w:val="footer"/>
    <w:basedOn w:val="Normal"/>
    <w:link w:val="FooterChar"/>
    <w:uiPriority w:val="99"/>
    <w:unhideWhenUsed/>
    <w:rsid w:val="00F907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7B4"/>
  </w:style>
  <w:style w:type="table" w:styleId="TableGrid">
    <w:name w:val="Table Grid"/>
    <w:basedOn w:val="TableNormal"/>
    <w:uiPriority w:val="39"/>
    <w:rsid w:val="00F90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07B4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5">
            <a:lumMod val="60000"/>
            <a:lumOff val="40000"/>
          </a:schemeClr>
        </a:solidFill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6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sh Oommen Mathew [MAHE-MIT]</dc:creator>
  <cp:keywords/>
  <dc:description/>
  <cp:lastModifiedBy>Office of Corporate Relations  [MAHE]</cp:lastModifiedBy>
  <cp:revision>52</cp:revision>
  <dcterms:created xsi:type="dcterms:W3CDTF">2022-06-22T09:38:00Z</dcterms:created>
  <dcterms:modified xsi:type="dcterms:W3CDTF">2023-03-27T07:27:00Z</dcterms:modified>
</cp:coreProperties>
</file>